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7BA933A3" w:rsidR="00964E27" w:rsidRDefault="00A70795">
      <w:r>
        <w:t xml:space="preserve">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Rubric Guidelines for Submission: Your draft of the Financial Principles and Reimbursement portion of the research and analysis should be 2–3 pages in length and should </w:t>
      </w:r>
      <w:proofErr w:type="gramStart"/>
      <w:r>
        <w:t>be double-spaced</w:t>
      </w:r>
      <w:proofErr w:type="gramEnd"/>
      <w:r>
        <w:t xml:space="preserve"> in 12-point Times New Roman font with one-inch margins. All citations and references should be formatted according to current APA guidelin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4F5A2A"/>
    <w:rsid w:val="00704A50"/>
    <w:rsid w:val="007C04A4"/>
    <w:rsid w:val="00964E27"/>
    <w:rsid w:val="00A70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1061</Characters>
  <Application>Microsoft Office Word</Application>
  <DocSecurity>0</DocSecurity>
  <Lines>8</Lines>
  <Paragraphs>2</Paragraphs>
  <ScaleCrop>false</ScaleCrop>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34:00Z</dcterms:created>
  <dcterms:modified xsi:type="dcterms:W3CDTF">2021-11-19T04:34:00Z</dcterms:modified>
</cp:coreProperties>
</file>